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fea834a5b3a3c8bf920da0188389ec76653c601"/>
    <w:p>
      <w:pPr>
        <w:pStyle w:val="Heading1"/>
      </w:pPr>
      <w:r>
        <w:t xml:space="preserve">Cover Letter for Professor Position in France Marseille</w:t>
      </w:r>
    </w:p>
    <w:p>
      <w:pPr>
        <w:pStyle w:val="FirstParagraph"/>
      </w:pPr>
      <w:r>
        <w:t xml:space="preserve">Dear [Hiring Committee/Dean's Name],</w:t>
      </w:r>
    </w:p>
    <w:p>
      <w:pPr>
        <w:pStyle w:val="BodyText"/>
      </w:pPr>
      <w:r>
        <w:t xml:space="preserve">I am writing to express my enthusiastic interest in the Professor position at [University Name] in France Marseille. As a dedicated academic with a profound commitment to advancing knowledge and fostering interdisciplinary collaboration, I am eager to contribute my expertise, research acumen, and teaching philosophy to an institution that values innovation and cultural exchange. This opportunity aligns perfectly with my professional goals and my deep admiration for the vibrant intellectual landscape of France Marseille.</w:t>
      </w:r>
    </w:p>
    <w:bookmarkStart w:id="20" w:name="academic-background-and-expertise"/>
    <w:p>
      <w:pPr>
        <w:pStyle w:val="Heading2"/>
      </w:pPr>
      <w:r>
        <w:t xml:space="preserve">Academic Background and Expertise</w:t>
      </w:r>
    </w:p>
    <w:p>
      <w:pPr>
        <w:pStyle w:val="FirstParagraph"/>
      </w:pPr>
      <w:r>
        <w:t xml:space="preserve">With a [Ph.D./Doctorate] in [Your Field of Study] from [Your University], I have spent the past [X years] building a robust academic career that emphasizes both theoretical rigor and practical application. My research focuses on [specific areas, e.g., "sustainable urban development," "neuroscience," or "cultural studies"], which I believe are highly relevant to the mission of [University Name]. For instance, my work on [specific project or publication] has been recognized internationally, with publications in journals such as [Journal Names], and I have collaborated with institutions across Europe, including France.</w:t>
      </w:r>
    </w:p>
    <w:p>
      <w:pPr>
        <w:pStyle w:val="BodyText"/>
      </w:pPr>
      <w:r>
        <w:t xml:space="preserve">What draws me to this Professor position in France Marseille is the city's unique blend of historical richness and modern academic dynamism. Marseille, a hub of cultural diversity and innovation, offers a fertile ground for interdisciplinary research. As a Professor in this setting, I am particularly inspired by the opportunity to engage with local communities, contribute to cutting-edge projects at institutions like [Aix-Marseille University or other relevant universities], and collaborate with researchers who share my passion for [your field].</w:t>
      </w:r>
    </w:p>
    <w:bookmarkEnd w:id="20"/>
    <w:bookmarkStart w:id="21" w:name="teaching-philosophy-and-experience"/>
    <w:p>
      <w:pPr>
        <w:pStyle w:val="Heading2"/>
      </w:pPr>
      <w:r>
        <w:t xml:space="preserve">Teaching Philosophy and Experience</w:t>
      </w:r>
    </w:p>
    <w:p>
      <w:pPr>
        <w:pStyle w:val="FirstParagraph"/>
      </w:pPr>
      <w:r>
        <w:t xml:space="preserve">As an educator, I believe in cultivating critical thinking and fostering a collaborative learning environment. Over the years, I have taught courses at various levels, including [specific courses or disciplines], where I have developed curricula that integrate real-world case studies and interdisciplinary approaches. My students consistently praise my ability to make complex concepts accessible while encouraging intellectual curiosity.</w:t>
      </w:r>
    </w:p>
    <w:p>
      <w:pPr>
        <w:pStyle w:val="BodyText"/>
      </w:pPr>
      <w:r>
        <w:t xml:space="preserve">I am particularly excited about the prospect of teaching in France Marseille, where the multicultural context provides a unique opportunity to explore global issues through a local lens. I aim to design courses that bridge theoretical knowledge with practical applications, ensuring that students are well-prepared for both academic and professional challenges. My experience in [specific teaching methods, e.g., "problem-based learning" or "flipped classrooms"] has equipped me to adapt my pedagogy to diverse student needs and institutional goals.</w:t>
      </w:r>
    </w:p>
    <w:bookmarkEnd w:id="21"/>
    <w:bookmarkStart w:id="22" w:name="Xf802183be154743b3adfe260856e6b06733a480"/>
    <w:p>
      <w:pPr>
        <w:pStyle w:val="Heading2"/>
      </w:pPr>
      <w:r>
        <w:t xml:space="preserve">Research Contributions and Collaborations</w:t>
      </w:r>
    </w:p>
    <w:p>
      <w:pPr>
        <w:pStyle w:val="FirstParagraph"/>
      </w:pPr>
      <w:r>
        <w:t xml:space="preserve">My research career has been marked by a commitment to addressing pressing global challenges. For example, my recent work on [specific project or publication] has led to collaborations with [organizations, institutions, or researchers], resulting in impactful outcomes such as [specific achievements, e.g., "policy recommendations," "technological innovations," or "community initiatives"]. These experiences have honed my ability to lead interdisciplinary teams and navigate the complexities of international research partnerships.</w:t>
      </w:r>
    </w:p>
    <w:p>
      <w:pPr>
        <w:pStyle w:val="BodyText"/>
      </w:pPr>
      <w:r>
        <w:t xml:space="preserve">Working as a Professor in France Marseille would allow me to expand these efforts by leveraging the region's strengths in [specific areas, e.g., "marine science," "digital humanities," or "health innovation"]. The city’s proximity to Mediterranean ecosystems, its thriving tech sector, and its role as a cultural crossroads present unparalleled opportunities for research that resonates globally. I am particularly interested in exploring collaborations with local institutions such as [specific organizations], which align with my research interests.</w:t>
      </w:r>
    </w:p>
    <w:bookmarkEnd w:id="22"/>
    <w:bookmarkStart w:id="23" w:name="X86cebc4af681360c0ad36b0dcc2e7200d690aa0"/>
    <w:p>
      <w:pPr>
        <w:pStyle w:val="Heading2"/>
      </w:pPr>
      <w:r>
        <w:t xml:space="preserve">Commitment to Cultural and Academic Exchange</w:t>
      </w:r>
    </w:p>
    <w:p>
      <w:pPr>
        <w:pStyle w:val="FirstParagraph"/>
      </w:pPr>
      <w:r>
        <w:t xml:space="preserve">I am deeply committed to fostering international collaboration and cultural exchange, values that are central to the academic environment in France Marseille. Having studied and worked in multiple countries, I understand the importance of cross-cultural dialogue in enriching both teaching and research. I am eager to contribute to [University Name]’s mission of promoting global citizenship by integrating international perspectives into my work.</w:t>
      </w:r>
    </w:p>
    <w:p>
      <w:pPr>
        <w:pStyle w:val="BodyText"/>
      </w:pPr>
      <w:r>
        <w:t xml:space="preserve">In addition, I have a strong interest in the French academic system and its emphasis on theoretical depth and practical relevance. My familiarity with French academic standards, combined with my fluency in [French language if applicable], positions me to seamlessly integrate into the department’s culture while contributing fresh ideas. I am also keen to mentor students from diverse backgrounds, helping them navigate the challenges of a globalized world.</w:t>
      </w:r>
    </w:p>
    <w:bookmarkEnd w:id="23"/>
    <w:bookmarkStart w:id="24" w:name="conclusion"/>
    <w:p>
      <w:pPr>
        <w:pStyle w:val="Heading2"/>
      </w:pPr>
      <w:r>
        <w:t xml:space="preserve">Conclusion</w:t>
      </w:r>
    </w:p>
    <w:p>
      <w:pPr>
        <w:pStyle w:val="FirstParagraph"/>
      </w:pPr>
      <w:r>
        <w:t xml:space="preserve">In summary, my academic qualifications, teaching experience, research contributions, and passion for cultural exchange make me a strong candidate for the Professor position in France Marseille. I am particularly drawn to [University Name]’s dedication to excellence and its commitment to creating a dynamic academic community. I am confident that my skills and vision align with the university’s goals, and I am eager to contribute to its continued success.</w:t>
      </w:r>
    </w:p>
    <w:p>
      <w:pPr>
        <w:pStyle w:val="BodyText"/>
      </w:pPr>
      <w:r>
        <w:t xml:space="preserve">Thank you for considering my application. I would be honored to discuss how my background and aspirations can align with the needs of [University Name] in France Marseille. Please feel free to contact me at [your email] or [phone number] at your convenience. I look forward to the possibility of contributing to this esteemed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France Marseille</dc:title>
  <dc:creator/>
  <dc:language>en</dc:language>
  <cp:keywords/>
  <dcterms:created xsi:type="dcterms:W3CDTF">2025-12-10T13:56:36Z</dcterms:created>
  <dcterms:modified xsi:type="dcterms:W3CDTF">2025-12-10T13:56:36Z</dcterms:modified>
</cp:coreProperties>
</file>

<file path=docProps/custom.xml><?xml version="1.0" encoding="utf-8"?>
<Properties xmlns="http://schemas.openxmlformats.org/officeDocument/2006/custom-properties" xmlns:vt="http://schemas.openxmlformats.org/officeDocument/2006/docPropsVTypes"/>
</file>